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1914" w:rsidRPr="00F42A37" w:rsidRDefault="00397C59" w:rsidP="00F42A37">
      <w:pPr>
        <w:rPr>
          <w:rFonts w:asciiTheme="majorHAnsi" w:hAnsiTheme="majorHAnsi"/>
          <w:color w:val="943634" w:themeColor="accent2" w:themeShade="BF"/>
          <w:sz w:val="40"/>
          <w:szCs w:val="40"/>
        </w:rPr>
      </w:pPr>
      <w:r>
        <w:rPr>
          <w:rFonts w:asciiTheme="majorHAnsi" w:hAnsiTheme="majorHAnsi"/>
          <w:noProof/>
          <w:color w:val="943634" w:themeColor="accent2" w:themeShade="BF"/>
          <w:sz w:val="40"/>
          <w:szCs w:val="40"/>
          <w:lang w:eastAsia="en-AU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071620</wp:posOffset>
            </wp:positionH>
            <wp:positionV relativeFrom="paragraph">
              <wp:posOffset>-423545</wp:posOffset>
            </wp:positionV>
            <wp:extent cx="1816735" cy="765810"/>
            <wp:effectExtent l="0" t="0" r="0" b="0"/>
            <wp:wrapSquare wrapText="bothSides"/>
            <wp:docPr id="1" name="Picture 1" title="Western Sydney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735" cy="765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65D0" w:rsidRPr="00F42A37">
        <w:rPr>
          <w:rFonts w:asciiTheme="majorHAnsi" w:hAnsiTheme="majorHAnsi"/>
          <w:color w:val="943634" w:themeColor="accent2" w:themeShade="BF"/>
          <w:sz w:val="40"/>
          <w:szCs w:val="40"/>
        </w:rPr>
        <w:t>Domestic Pathway Proposal</w:t>
      </w:r>
      <w:r w:rsidRPr="00397C59">
        <w:rPr>
          <w:rFonts w:asciiTheme="majorHAnsi" w:hAnsiTheme="majorHAnsi"/>
          <w:color w:val="943634" w:themeColor="accent2" w:themeShade="BF"/>
          <w:sz w:val="40"/>
          <w:szCs w:val="40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Caption w:val="Institution and Pathway Details"/>
      </w:tblPr>
      <w:tblGrid>
        <w:gridCol w:w="676"/>
        <w:gridCol w:w="1299"/>
        <w:gridCol w:w="1516"/>
        <w:gridCol w:w="387"/>
        <w:gridCol w:w="891"/>
        <w:gridCol w:w="60"/>
        <w:gridCol w:w="4197"/>
      </w:tblGrid>
      <w:tr w:rsidR="00F42A37" w:rsidRPr="00F42A37" w:rsidTr="00961CD7">
        <w:trPr>
          <w:trHeight w:val="539"/>
          <w:jc w:val="center"/>
        </w:trPr>
        <w:tc>
          <w:tcPr>
            <w:tcW w:w="902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2259D" w:rsidRDefault="0022259D" w:rsidP="0022259D">
            <w:pPr>
              <w:spacing w:line="276" w:lineRule="auto"/>
              <w:rPr>
                <w:rFonts w:ascii="Arial" w:hAnsi="Arial" w:cs="Arial"/>
                <w:b/>
                <w:szCs w:val="26"/>
              </w:rPr>
            </w:pPr>
          </w:p>
          <w:p w:rsidR="00F42A37" w:rsidRPr="00F42A37" w:rsidRDefault="00F42A37" w:rsidP="0022259D">
            <w:pPr>
              <w:spacing w:line="276" w:lineRule="auto"/>
              <w:rPr>
                <w:rFonts w:ascii="Arial" w:hAnsi="Arial" w:cs="Arial"/>
                <w:b/>
                <w:szCs w:val="26"/>
              </w:rPr>
            </w:pPr>
            <w:r w:rsidRPr="00F42A37">
              <w:rPr>
                <w:rFonts w:ascii="Arial" w:hAnsi="Arial" w:cs="Arial"/>
                <w:b/>
                <w:szCs w:val="26"/>
              </w:rPr>
              <w:t>SECTION 1: INSTITUTION &amp; PATHWAY COURSE</w:t>
            </w:r>
          </w:p>
        </w:tc>
      </w:tr>
      <w:tr w:rsidR="00961CD7" w:rsidRPr="00F42A37" w:rsidTr="00961CD7">
        <w:trPr>
          <w:trHeight w:hRule="exact" w:val="539"/>
          <w:jc w:val="center"/>
        </w:trPr>
        <w:tc>
          <w:tcPr>
            <w:tcW w:w="197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961CD7" w:rsidRPr="00F42A37" w:rsidRDefault="00961CD7" w:rsidP="00961CD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pared by:</w:t>
            </w:r>
          </w:p>
        </w:tc>
        <w:tc>
          <w:tcPr>
            <w:tcW w:w="705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961CD7" w:rsidRDefault="00961CD7" w:rsidP="00961C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1CD7" w:rsidRPr="00F42A37" w:rsidTr="00961CD7">
        <w:trPr>
          <w:trHeight w:hRule="exact" w:val="524"/>
          <w:jc w:val="center"/>
        </w:trPr>
        <w:tc>
          <w:tcPr>
            <w:tcW w:w="197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Pathway Code:</w:t>
            </w:r>
          </w:p>
        </w:tc>
        <w:tc>
          <w:tcPr>
            <w:tcW w:w="705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961CD7" w:rsidRPr="009B5C71" w:rsidRDefault="00961CD7" w:rsidP="00961CD7">
            <w:pPr>
              <w:spacing w:line="276" w:lineRule="auto"/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961CD7" w:rsidRPr="00F42A37" w:rsidTr="00961CD7">
        <w:trPr>
          <w:trHeight w:hRule="exact" w:val="704"/>
          <w:jc w:val="center"/>
        </w:trPr>
        <w:tc>
          <w:tcPr>
            <w:tcW w:w="197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Partner Institution Name:</w:t>
            </w:r>
          </w:p>
        </w:tc>
        <w:tc>
          <w:tcPr>
            <w:tcW w:w="705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1CD7" w:rsidRPr="00F42A37" w:rsidTr="00961CD7">
        <w:trPr>
          <w:trHeight w:hRule="exact" w:val="572"/>
          <w:jc w:val="center"/>
        </w:trPr>
        <w:tc>
          <w:tcPr>
            <w:tcW w:w="197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Partner Institution Contact:</w:t>
            </w:r>
          </w:p>
        </w:tc>
        <w:tc>
          <w:tcPr>
            <w:tcW w:w="705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1CD7" w:rsidRPr="00F42A37" w:rsidTr="00961CD7">
        <w:trPr>
          <w:trHeight w:hRule="exact" w:val="706"/>
          <w:jc w:val="center"/>
        </w:trPr>
        <w:tc>
          <w:tcPr>
            <w:tcW w:w="197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Partner Institution Course Title:</w:t>
            </w:r>
          </w:p>
        </w:tc>
        <w:tc>
          <w:tcPr>
            <w:tcW w:w="705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1CD7" w:rsidRPr="00F42A37" w:rsidTr="00961CD7">
        <w:trPr>
          <w:trHeight w:hRule="exact" w:val="556"/>
          <w:jc w:val="center"/>
        </w:trPr>
        <w:tc>
          <w:tcPr>
            <w:tcW w:w="197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Partner Institution Course Code:</w:t>
            </w:r>
          </w:p>
        </w:tc>
        <w:tc>
          <w:tcPr>
            <w:tcW w:w="705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1CD7" w:rsidRPr="00F42A37" w:rsidTr="00C2495F">
        <w:trPr>
          <w:trHeight w:hRule="exact" w:val="582"/>
          <w:jc w:val="center"/>
        </w:trPr>
        <w:tc>
          <w:tcPr>
            <w:tcW w:w="197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WSU Course Title:</w:t>
            </w:r>
          </w:p>
        </w:tc>
        <w:tc>
          <w:tcPr>
            <w:tcW w:w="705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961CD7" w:rsidRPr="00F42A37" w:rsidRDefault="00961CD7" w:rsidP="00961C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1CD7" w:rsidRPr="00F42A37" w:rsidTr="00961CD7">
        <w:trPr>
          <w:trHeight w:hRule="exact" w:val="425"/>
          <w:jc w:val="center"/>
        </w:trPr>
        <w:tc>
          <w:tcPr>
            <w:tcW w:w="197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WSU Course Code:</w:t>
            </w:r>
          </w:p>
        </w:tc>
        <w:tc>
          <w:tcPr>
            <w:tcW w:w="705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961CD7" w:rsidRPr="00F42A37" w:rsidRDefault="00961CD7" w:rsidP="00961C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1CD7" w:rsidRPr="00F42A37" w:rsidTr="00961CD7">
        <w:trPr>
          <w:trHeight w:hRule="exact" w:val="425"/>
          <w:jc w:val="center"/>
        </w:trPr>
        <w:tc>
          <w:tcPr>
            <w:tcW w:w="197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vAlign w:val="center"/>
          </w:tcPr>
          <w:p w:rsidR="00961CD7" w:rsidRPr="00F42A37" w:rsidRDefault="00961CD7" w:rsidP="00961CD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hool:</w:t>
            </w:r>
          </w:p>
        </w:tc>
        <w:tc>
          <w:tcPr>
            <w:tcW w:w="705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961CD7" w:rsidRDefault="00961CD7" w:rsidP="00C2495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1CD7" w:rsidRPr="00F42A37" w:rsidTr="00961CD7">
        <w:trPr>
          <w:trHeight w:val="603"/>
          <w:jc w:val="center"/>
        </w:trPr>
        <w:tc>
          <w:tcPr>
            <w:tcW w:w="9026" w:type="dxa"/>
            <w:gridSpan w:val="7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961CD7" w:rsidRDefault="00961CD7" w:rsidP="00961CD7">
            <w:pPr>
              <w:spacing w:line="276" w:lineRule="auto"/>
              <w:rPr>
                <w:rFonts w:ascii="Arial" w:hAnsi="Arial" w:cs="Arial"/>
                <w:b/>
                <w:szCs w:val="28"/>
              </w:rPr>
            </w:pPr>
          </w:p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b/>
                <w:szCs w:val="28"/>
              </w:rPr>
            </w:pPr>
            <w:r w:rsidRPr="00F42A37">
              <w:rPr>
                <w:rFonts w:ascii="Arial" w:hAnsi="Arial" w:cs="Arial"/>
                <w:b/>
                <w:szCs w:val="28"/>
              </w:rPr>
              <w:t>SECTION 2: PATHWAY DETAILS</w:t>
            </w:r>
          </w:p>
        </w:tc>
      </w:tr>
      <w:tr w:rsidR="00961CD7" w:rsidRPr="00F42A37" w:rsidTr="00961CD7">
        <w:trPr>
          <w:trHeight w:val="432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-2215264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6" w:type="dxa"/>
                <w:tcBorders>
                  <w:top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961CD7" w:rsidRPr="00F42A37" w:rsidRDefault="00961CD7" w:rsidP="00961CD7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815" w:type="dxa"/>
            <w:gridSpan w:val="2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61CD7" w:rsidRPr="00F42A37" w:rsidRDefault="00961CD7" w:rsidP="00961CD7">
            <w:pPr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New Pathway</w:t>
            </w:r>
          </w:p>
        </w:tc>
        <w:tc>
          <w:tcPr>
            <w:tcW w:w="387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961CD7" w:rsidRPr="00F42A37" w:rsidRDefault="00961CD7" w:rsidP="00961CD7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13938931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1" w:type="dxa"/>
                <w:tcBorders>
                  <w:top w:val="single" w:sz="4" w:space="0" w:color="auto"/>
                  <w:left w:val="single" w:sz="4" w:space="0" w:color="000000"/>
                  <w:right w:val="nil"/>
                </w:tcBorders>
                <w:shd w:val="clear" w:color="auto" w:fill="auto"/>
                <w:vAlign w:val="center"/>
              </w:tcPr>
              <w:p w:rsidR="00961CD7" w:rsidRPr="00F42A37" w:rsidRDefault="00961CD7" w:rsidP="00961CD7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257" w:type="dxa"/>
            <w:gridSpan w:val="2"/>
            <w:tcBorders>
              <w:top w:val="single" w:sz="4" w:space="0" w:color="auto"/>
              <w:left w:val="nil"/>
            </w:tcBorders>
            <w:shd w:val="clear" w:color="auto" w:fill="FFFFFF" w:themeFill="background1"/>
            <w:vAlign w:val="center"/>
          </w:tcPr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Guaranteed Admission only</w:t>
            </w:r>
          </w:p>
        </w:tc>
      </w:tr>
      <w:tr w:rsidR="00961CD7" w:rsidRPr="00F42A37" w:rsidTr="00961CD7">
        <w:trPr>
          <w:trHeight w:val="431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-19244859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6" w:type="dxa"/>
                <w:tcBorders>
                  <w:right w:val="nil"/>
                </w:tcBorders>
                <w:shd w:val="clear" w:color="auto" w:fill="auto"/>
                <w:vAlign w:val="center"/>
              </w:tcPr>
              <w:p w:rsidR="00961CD7" w:rsidRPr="00F42A37" w:rsidRDefault="00C2495F" w:rsidP="00961CD7">
                <w:pPr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815" w:type="dxa"/>
            <w:gridSpan w:val="2"/>
            <w:tcBorders>
              <w:left w:val="nil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61CD7" w:rsidRPr="00F42A37" w:rsidRDefault="00961CD7" w:rsidP="00961CD7">
            <w:pPr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Revision of Existing Pathway</w:t>
            </w:r>
          </w:p>
        </w:tc>
        <w:tc>
          <w:tcPr>
            <w:tcW w:w="387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961CD7" w:rsidRPr="00F42A37" w:rsidRDefault="00961CD7" w:rsidP="00961CD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807673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1" w:type="dxa"/>
                <w:tcBorders>
                  <w:left w:val="single" w:sz="4" w:space="0" w:color="000000"/>
                  <w:right w:val="nil"/>
                </w:tcBorders>
                <w:shd w:val="clear" w:color="auto" w:fill="auto"/>
                <w:vAlign w:val="center"/>
              </w:tcPr>
              <w:p w:rsidR="00961CD7" w:rsidRPr="00F42A37" w:rsidRDefault="00961CD7" w:rsidP="00961CD7">
                <w:pPr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257" w:type="dxa"/>
            <w:gridSpan w:val="2"/>
            <w:tcBorders>
              <w:left w:val="nil"/>
            </w:tcBorders>
            <w:shd w:val="clear" w:color="auto" w:fill="FFFFFF" w:themeFill="background1"/>
            <w:vAlign w:val="center"/>
          </w:tcPr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Advanced Standing only</w:t>
            </w:r>
          </w:p>
        </w:tc>
      </w:tr>
      <w:tr w:rsidR="00961CD7" w:rsidRPr="00F42A37" w:rsidTr="00961CD7">
        <w:trPr>
          <w:trHeight w:val="431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2035065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6" w:type="dxa"/>
                <w:tcBorders>
                  <w:right w:val="nil"/>
                </w:tcBorders>
                <w:shd w:val="clear" w:color="auto" w:fill="auto"/>
                <w:vAlign w:val="center"/>
              </w:tcPr>
              <w:p w:rsidR="00961CD7" w:rsidRPr="00F42A37" w:rsidRDefault="00961CD7" w:rsidP="00961CD7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815" w:type="dxa"/>
            <w:gridSpan w:val="2"/>
            <w:tcBorders>
              <w:left w:val="nil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61CD7" w:rsidRPr="00F42A37" w:rsidRDefault="00961CD7" w:rsidP="00961CD7">
            <w:pPr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Rollover of Pathway</w:t>
            </w:r>
          </w:p>
        </w:tc>
        <w:tc>
          <w:tcPr>
            <w:tcW w:w="387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961CD7" w:rsidRPr="00F42A37" w:rsidRDefault="00961CD7" w:rsidP="00961CD7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1201055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91" w:type="dxa"/>
                <w:tcBorders>
                  <w:left w:val="single" w:sz="4" w:space="0" w:color="000000"/>
                  <w:bottom w:val="nil"/>
                  <w:right w:val="nil"/>
                </w:tcBorders>
                <w:shd w:val="clear" w:color="auto" w:fill="auto"/>
                <w:vAlign w:val="center"/>
              </w:tcPr>
              <w:p w:rsidR="00961CD7" w:rsidRPr="00F42A37" w:rsidRDefault="00961CD7" w:rsidP="00961CD7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257" w:type="dxa"/>
            <w:gridSpan w:val="2"/>
            <w:tcBorders>
              <w:left w:val="nil"/>
              <w:bottom w:val="nil"/>
            </w:tcBorders>
            <w:shd w:val="clear" w:color="auto" w:fill="FFFFFF" w:themeFill="background1"/>
            <w:vAlign w:val="center"/>
          </w:tcPr>
          <w:p w:rsidR="00961CD7" w:rsidRPr="00F42A37" w:rsidRDefault="00961CD7" w:rsidP="00961CD7">
            <w:pPr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Guaranteed Admission and Advanced Standing</w:t>
            </w:r>
          </w:p>
        </w:tc>
      </w:tr>
      <w:tr w:rsidR="00961CD7" w:rsidRPr="00F42A37" w:rsidTr="00961CD7">
        <w:trPr>
          <w:trHeight w:val="431"/>
          <w:jc w:val="center"/>
        </w:trPr>
        <w:tc>
          <w:tcPr>
            <w:tcW w:w="1975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:rsidR="00961CD7" w:rsidRPr="00F42A37" w:rsidRDefault="00961CD7" w:rsidP="00961CD7">
            <w:pPr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Previous Pathways Code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516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961CD7" w:rsidRPr="00F42A37" w:rsidRDefault="00961CD7" w:rsidP="00961CD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961CD7" w:rsidRPr="00BE4182" w:rsidRDefault="00961CD7" w:rsidP="00961CD7">
            <w:pPr>
              <w:rPr>
                <w:vertAlign w:val="subscript"/>
              </w:rPr>
            </w:pPr>
          </w:p>
        </w:tc>
        <w:tc>
          <w:tcPr>
            <w:tcW w:w="5148" w:type="dxa"/>
            <w:gridSpan w:val="3"/>
            <w:tcBorders>
              <w:top w:val="nil"/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:rsidR="00961CD7" w:rsidRPr="00420583" w:rsidRDefault="00961CD7" w:rsidP="00961CD7"/>
        </w:tc>
      </w:tr>
      <w:tr w:rsidR="00961CD7" w:rsidRPr="00F42A37" w:rsidTr="00961CD7">
        <w:trPr>
          <w:trHeight w:val="431"/>
          <w:jc w:val="center"/>
        </w:trPr>
        <w:tc>
          <w:tcPr>
            <w:tcW w:w="9026" w:type="dxa"/>
            <w:gridSpan w:val="7"/>
            <w:tcBorders>
              <w:left w:val="nil"/>
              <w:right w:val="nil"/>
            </w:tcBorders>
            <w:shd w:val="clear" w:color="auto" w:fill="auto"/>
            <w:vAlign w:val="center"/>
          </w:tcPr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1CD7" w:rsidRPr="00F42A37" w:rsidTr="00961CD7">
        <w:trPr>
          <w:trHeight w:val="431"/>
          <w:jc w:val="center"/>
        </w:trPr>
        <w:tc>
          <w:tcPr>
            <w:tcW w:w="9026" w:type="dxa"/>
            <w:gridSpan w:val="7"/>
            <w:shd w:val="clear" w:color="auto" w:fill="F2DBDB" w:themeFill="accent2" w:themeFillTint="33"/>
            <w:vAlign w:val="center"/>
          </w:tcPr>
          <w:p w:rsidR="00961CD7" w:rsidRPr="00420583" w:rsidRDefault="00961CD7" w:rsidP="00961CD7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20583">
              <w:rPr>
                <w:rFonts w:ascii="Arial" w:hAnsi="Arial" w:cs="Arial"/>
                <w:b/>
                <w:sz w:val="20"/>
                <w:szCs w:val="20"/>
              </w:rPr>
              <w:t>Pathway negotiated and supported by:</w:t>
            </w:r>
          </w:p>
        </w:tc>
      </w:tr>
      <w:tr w:rsidR="00961CD7" w:rsidRPr="00F42A37" w:rsidTr="00961CD7">
        <w:trPr>
          <w:trHeight w:val="431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1492455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6" w:type="dxa"/>
                <w:tcBorders>
                  <w:right w:val="nil"/>
                </w:tcBorders>
                <w:shd w:val="clear" w:color="auto" w:fill="auto"/>
                <w:vAlign w:val="center"/>
              </w:tcPr>
              <w:p w:rsidR="00961CD7" w:rsidRPr="00F42A37" w:rsidRDefault="00961CD7" w:rsidP="00961CD7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53" w:type="dxa"/>
            <w:gridSpan w:val="5"/>
            <w:tcBorders>
              <w:left w:val="nil"/>
            </w:tcBorders>
            <w:shd w:val="clear" w:color="auto" w:fill="FFFFFF" w:themeFill="background1"/>
            <w:vAlign w:val="center"/>
          </w:tcPr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an or </w:t>
            </w:r>
            <w:r w:rsidRPr="00F42A37">
              <w:rPr>
                <w:rFonts w:ascii="Arial" w:hAnsi="Arial" w:cs="Arial"/>
                <w:sz w:val="20"/>
                <w:szCs w:val="20"/>
              </w:rPr>
              <w:t>Deputy Dean</w:t>
            </w:r>
          </w:p>
        </w:tc>
        <w:tc>
          <w:tcPr>
            <w:tcW w:w="4197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61CD7" w:rsidRPr="00F42A37" w:rsidRDefault="00961CD7" w:rsidP="00961C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1CD7" w:rsidRPr="00F42A37" w:rsidTr="00961CD7">
        <w:trPr>
          <w:trHeight w:val="431"/>
          <w:jc w:val="center"/>
        </w:trPr>
        <w:tc>
          <w:tcPr>
            <w:tcW w:w="676" w:type="dxa"/>
            <w:tcBorders>
              <w:right w:val="nil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-3067849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961CD7" w:rsidRDefault="00DE41D2" w:rsidP="00961CD7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rial" w:hAnsi="Arial" w:cs="Arial"/>
                <w:sz w:val="20"/>
                <w:szCs w:val="20"/>
              </w:rPr>
              <w:id w:val="4308624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961CD7" w:rsidRPr="00F42A37" w:rsidRDefault="00961CD7" w:rsidP="00961CD7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4153" w:type="dxa"/>
            <w:gridSpan w:val="5"/>
            <w:tcBorders>
              <w:left w:val="nil"/>
            </w:tcBorders>
            <w:shd w:val="clear" w:color="auto" w:fill="FFFFFF" w:themeFill="background1"/>
            <w:vAlign w:val="center"/>
          </w:tcPr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 xml:space="preserve">Director of Academic Program </w:t>
            </w:r>
          </w:p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Academic Course Advisor</w:t>
            </w:r>
          </w:p>
        </w:tc>
        <w:tc>
          <w:tcPr>
            <w:tcW w:w="4197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61CD7" w:rsidRPr="00F42A37" w:rsidRDefault="00961CD7" w:rsidP="00961C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1CD7" w:rsidRPr="00F42A37" w:rsidTr="00961CD7">
        <w:trPr>
          <w:trHeight w:val="431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-1654676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6" w:type="dxa"/>
                <w:tcBorders>
                  <w:right w:val="nil"/>
                </w:tcBorders>
                <w:shd w:val="clear" w:color="auto" w:fill="auto"/>
                <w:vAlign w:val="center"/>
              </w:tcPr>
              <w:p w:rsidR="00961CD7" w:rsidRPr="00F42A37" w:rsidRDefault="00961CD7" w:rsidP="00961CD7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53" w:type="dxa"/>
            <w:gridSpan w:val="5"/>
            <w:tcBorders>
              <w:left w:val="nil"/>
            </w:tcBorders>
            <w:shd w:val="clear" w:color="auto" w:fill="FFFFFF" w:themeFill="background1"/>
            <w:vAlign w:val="center"/>
          </w:tcPr>
          <w:p w:rsidR="00961CD7" w:rsidRPr="00F42A37" w:rsidRDefault="00961CD7" w:rsidP="00961CD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Partner Institution Advisor/s</w:t>
            </w:r>
          </w:p>
        </w:tc>
        <w:tc>
          <w:tcPr>
            <w:tcW w:w="4197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61CD7" w:rsidRPr="00F42A37" w:rsidRDefault="00961CD7" w:rsidP="00961C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1CD7" w:rsidRPr="00F42A37" w:rsidTr="00961CD7">
        <w:trPr>
          <w:trHeight w:val="431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18510559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6" w:type="dxa"/>
                <w:tcBorders>
                  <w:right w:val="nil"/>
                </w:tcBorders>
                <w:shd w:val="clear" w:color="auto" w:fill="auto"/>
                <w:vAlign w:val="center"/>
              </w:tcPr>
              <w:p w:rsidR="00961CD7" w:rsidRPr="00F42A37" w:rsidRDefault="00DE41D2" w:rsidP="00961CD7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153" w:type="dxa"/>
            <w:gridSpan w:val="5"/>
            <w:tcBorders>
              <w:left w:val="nil"/>
            </w:tcBorders>
            <w:shd w:val="clear" w:color="auto" w:fill="FFFFFF" w:themeFill="background1"/>
            <w:vAlign w:val="center"/>
          </w:tcPr>
          <w:p w:rsidR="00961CD7" w:rsidRPr="00F42A37" w:rsidRDefault="00CD2961" w:rsidP="00961CD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sociate Director – Office of Quality and Reviews</w:t>
            </w:r>
          </w:p>
        </w:tc>
        <w:tc>
          <w:tcPr>
            <w:tcW w:w="4197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61CD7" w:rsidRPr="00F42A37" w:rsidRDefault="00961CD7" w:rsidP="00961CD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9B5C71" w:rsidRDefault="009B5C71">
      <w: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Caption w:val="Institution and Pathway Details"/>
      </w:tblPr>
      <w:tblGrid>
        <w:gridCol w:w="921"/>
        <w:gridCol w:w="1052"/>
        <w:gridCol w:w="711"/>
        <w:gridCol w:w="2439"/>
        <w:gridCol w:w="1358"/>
        <w:gridCol w:w="2545"/>
      </w:tblGrid>
      <w:tr w:rsidR="00BE4182" w:rsidRPr="00F42A37" w:rsidTr="0022259D">
        <w:trPr>
          <w:trHeight w:val="552"/>
          <w:jc w:val="center"/>
        </w:trPr>
        <w:tc>
          <w:tcPr>
            <w:tcW w:w="9242" w:type="dxa"/>
            <w:gridSpan w:val="6"/>
            <w:tcBorders>
              <w:left w:val="nil"/>
              <w:right w:val="nil"/>
            </w:tcBorders>
            <w:shd w:val="clear" w:color="auto" w:fill="auto"/>
            <w:vAlign w:val="center"/>
          </w:tcPr>
          <w:p w:rsidR="00BE4182" w:rsidRDefault="00BE4182" w:rsidP="00BE4182">
            <w:pPr>
              <w:spacing w:line="276" w:lineRule="auto"/>
              <w:rPr>
                <w:rFonts w:ascii="Arial" w:hAnsi="Arial" w:cs="Arial"/>
                <w:b/>
                <w:szCs w:val="20"/>
              </w:rPr>
            </w:pPr>
          </w:p>
          <w:p w:rsidR="00BE4182" w:rsidRPr="00F42A37" w:rsidRDefault="00BE4182" w:rsidP="00BE4182">
            <w:pPr>
              <w:spacing w:line="276" w:lineRule="auto"/>
              <w:rPr>
                <w:rFonts w:ascii="Arial" w:hAnsi="Arial" w:cs="Arial"/>
                <w:b/>
                <w:szCs w:val="20"/>
              </w:rPr>
            </w:pPr>
            <w:r w:rsidRPr="00F42A37">
              <w:rPr>
                <w:rFonts w:ascii="Arial" w:hAnsi="Arial" w:cs="Arial"/>
                <w:b/>
                <w:szCs w:val="20"/>
              </w:rPr>
              <w:t>SECTION</w:t>
            </w:r>
            <w:r>
              <w:rPr>
                <w:rFonts w:ascii="Arial" w:hAnsi="Arial" w:cs="Arial"/>
                <w:b/>
                <w:szCs w:val="20"/>
              </w:rPr>
              <w:t xml:space="preserve"> </w:t>
            </w:r>
            <w:r w:rsidRPr="00F42A37">
              <w:rPr>
                <w:rFonts w:ascii="Arial" w:hAnsi="Arial" w:cs="Arial"/>
                <w:b/>
                <w:szCs w:val="20"/>
              </w:rPr>
              <w:t>3: CREDIT DETAILS</w:t>
            </w:r>
          </w:p>
        </w:tc>
      </w:tr>
      <w:tr w:rsidR="00341EBE" w:rsidRPr="00F42A37" w:rsidTr="009B5C71">
        <w:trPr>
          <w:trHeight w:val="425"/>
          <w:jc w:val="center"/>
        </w:trPr>
        <w:tc>
          <w:tcPr>
            <w:tcW w:w="6638" w:type="dxa"/>
            <w:gridSpan w:val="5"/>
            <w:shd w:val="clear" w:color="auto" w:fill="F2DBDB" w:themeFill="accent2" w:themeFillTint="33"/>
            <w:vAlign w:val="center"/>
          </w:tcPr>
          <w:p w:rsidR="00341EBE" w:rsidRPr="00E9556E" w:rsidRDefault="00341EBE" w:rsidP="00D5036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pecified/ Unspecified Units:</w:t>
            </w:r>
          </w:p>
        </w:tc>
        <w:tc>
          <w:tcPr>
            <w:tcW w:w="2604" w:type="dxa"/>
            <w:shd w:val="clear" w:color="auto" w:fill="F2DBDB" w:themeFill="accent2" w:themeFillTint="33"/>
            <w:vAlign w:val="center"/>
          </w:tcPr>
          <w:p w:rsidR="00341EBE" w:rsidRPr="00E9556E" w:rsidRDefault="00341EBE" w:rsidP="00D50364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 Credit Points:</w:t>
            </w:r>
          </w:p>
        </w:tc>
      </w:tr>
      <w:tr w:rsidR="00BA6C83" w:rsidRPr="00F42A37" w:rsidTr="009B5C71">
        <w:trPr>
          <w:trHeight w:val="425"/>
          <w:jc w:val="center"/>
        </w:trPr>
        <w:tc>
          <w:tcPr>
            <w:tcW w:w="2734" w:type="dxa"/>
            <w:gridSpan w:val="3"/>
            <w:shd w:val="clear" w:color="auto" w:fill="F2DBDB" w:themeFill="accent2" w:themeFillTint="33"/>
            <w:vAlign w:val="center"/>
          </w:tcPr>
          <w:p w:rsidR="00BA6C83" w:rsidRDefault="00B92367" w:rsidP="00B9236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VET/WSTC</w:t>
            </w:r>
            <w:r w:rsidR="00BA6C83">
              <w:rPr>
                <w:rFonts w:ascii="Arial" w:hAnsi="Arial" w:cs="Arial"/>
                <w:b/>
                <w:sz w:val="20"/>
                <w:szCs w:val="20"/>
              </w:rPr>
              <w:t xml:space="preserve"> Units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B92367">
              <w:rPr>
                <w:rFonts w:ascii="Arial" w:hAnsi="Arial" w:cs="Arial"/>
                <w:b/>
                <w:i/>
                <w:sz w:val="20"/>
                <w:szCs w:val="20"/>
              </w:rPr>
              <w:t>(if applicable)</w:t>
            </w:r>
          </w:p>
        </w:tc>
        <w:tc>
          <w:tcPr>
            <w:tcW w:w="3904" w:type="dxa"/>
            <w:gridSpan w:val="2"/>
            <w:shd w:val="clear" w:color="auto" w:fill="F2DBDB" w:themeFill="accent2" w:themeFillTint="33"/>
            <w:vAlign w:val="center"/>
          </w:tcPr>
          <w:p w:rsidR="00BA6C83" w:rsidRDefault="00BA6C83" w:rsidP="00D5036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WSU Units for Credit</w:t>
            </w:r>
          </w:p>
        </w:tc>
        <w:tc>
          <w:tcPr>
            <w:tcW w:w="2604" w:type="dxa"/>
            <w:shd w:val="clear" w:color="auto" w:fill="F2DBDB" w:themeFill="accent2" w:themeFillTint="33"/>
            <w:vAlign w:val="center"/>
          </w:tcPr>
          <w:p w:rsidR="00BA6C83" w:rsidRDefault="00BA6C83" w:rsidP="00D5036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A6C83" w:rsidRPr="00F42A37" w:rsidTr="009B5C71">
        <w:trPr>
          <w:trHeight w:val="425"/>
          <w:jc w:val="center"/>
        </w:trPr>
        <w:tc>
          <w:tcPr>
            <w:tcW w:w="2734" w:type="dxa"/>
            <w:gridSpan w:val="3"/>
            <w:shd w:val="clear" w:color="auto" w:fill="auto"/>
          </w:tcPr>
          <w:p w:rsidR="00BA6C83" w:rsidRPr="0054491E" w:rsidRDefault="00BA6C83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04" w:type="dxa"/>
            <w:gridSpan w:val="2"/>
            <w:shd w:val="clear" w:color="auto" w:fill="auto"/>
          </w:tcPr>
          <w:p w:rsidR="00BA6C83" w:rsidRPr="0054491E" w:rsidRDefault="00BA6C83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04" w:type="dxa"/>
          </w:tcPr>
          <w:p w:rsidR="00BA6C83" w:rsidRPr="0054491E" w:rsidRDefault="00BA6C83" w:rsidP="003D298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A6C83" w:rsidRPr="00F42A37" w:rsidTr="009B5C71">
        <w:trPr>
          <w:trHeight w:val="425"/>
          <w:jc w:val="center"/>
        </w:trPr>
        <w:tc>
          <w:tcPr>
            <w:tcW w:w="2734" w:type="dxa"/>
            <w:gridSpan w:val="3"/>
            <w:shd w:val="clear" w:color="auto" w:fill="auto"/>
          </w:tcPr>
          <w:p w:rsidR="00BA6C83" w:rsidRPr="0054491E" w:rsidRDefault="00BA6C83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04" w:type="dxa"/>
            <w:gridSpan w:val="2"/>
            <w:shd w:val="clear" w:color="auto" w:fill="auto"/>
          </w:tcPr>
          <w:p w:rsidR="00BA6C83" w:rsidRPr="0054491E" w:rsidRDefault="00BA6C83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04" w:type="dxa"/>
          </w:tcPr>
          <w:p w:rsidR="00BA6C83" w:rsidRPr="0054491E" w:rsidRDefault="00BA6C83" w:rsidP="003D298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A6C83" w:rsidRPr="00F42A37" w:rsidTr="009B5C71">
        <w:trPr>
          <w:trHeight w:val="425"/>
          <w:jc w:val="center"/>
        </w:trPr>
        <w:tc>
          <w:tcPr>
            <w:tcW w:w="2734" w:type="dxa"/>
            <w:gridSpan w:val="3"/>
            <w:shd w:val="clear" w:color="auto" w:fill="auto"/>
          </w:tcPr>
          <w:p w:rsidR="00BA6C83" w:rsidRPr="0054491E" w:rsidRDefault="00BA6C83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04" w:type="dxa"/>
            <w:gridSpan w:val="2"/>
            <w:shd w:val="clear" w:color="auto" w:fill="auto"/>
          </w:tcPr>
          <w:p w:rsidR="00BA6C83" w:rsidRPr="0054491E" w:rsidRDefault="00BA6C83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04" w:type="dxa"/>
          </w:tcPr>
          <w:p w:rsidR="00BA6C83" w:rsidRPr="0054491E" w:rsidRDefault="00BA6C83" w:rsidP="003D298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204B9" w:rsidRPr="00F42A37" w:rsidTr="009B5C71">
        <w:trPr>
          <w:trHeight w:val="425"/>
          <w:jc w:val="center"/>
        </w:trPr>
        <w:tc>
          <w:tcPr>
            <w:tcW w:w="2734" w:type="dxa"/>
            <w:gridSpan w:val="3"/>
            <w:shd w:val="clear" w:color="auto" w:fill="auto"/>
          </w:tcPr>
          <w:p w:rsidR="007204B9" w:rsidRPr="0054491E" w:rsidRDefault="007204B9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04" w:type="dxa"/>
            <w:gridSpan w:val="2"/>
            <w:shd w:val="clear" w:color="auto" w:fill="auto"/>
          </w:tcPr>
          <w:p w:rsidR="007204B9" w:rsidRPr="0054491E" w:rsidRDefault="007204B9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04" w:type="dxa"/>
          </w:tcPr>
          <w:p w:rsidR="007204B9" w:rsidRPr="0054491E" w:rsidRDefault="007204B9" w:rsidP="003D298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204B9" w:rsidRPr="00F42A37" w:rsidTr="009B5C71">
        <w:trPr>
          <w:trHeight w:val="425"/>
          <w:jc w:val="center"/>
        </w:trPr>
        <w:tc>
          <w:tcPr>
            <w:tcW w:w="2734" w:type="dxa"/>
            <w:gridSpan w:val="3"/>
            <w:shd w:val="clear" w:color="auto" w:fill="auto"/>
          </w:tcPr>
          <w:p w:rsidR="007204B9" w:rsidRPr="0054491E" w:rsidRDefault="007204B9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04" w:type="dxa"/>
            <w:gridSpan w:val="2"/>
            <w:shd w:val="clear" w:color="auto" w:fill="auto"/>
          </w:tcPr>
          <w:p w:rsidR="007204B9" w:rsidRPr="0054491E" w:rsidRDefault="007204B9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04" w:type="dxa"/>
          </w:tcPr>
          <w:p w:rsidR="007204B9" w:rsidRPr="0054491E" w:rsidRDefault="007204B9" w:rsidP="003D298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204B9" w:rsidRPr="00F42A37" w:rsidTr="009B5C71">
        <w:trPr>
          <w:trHeight w:val="425"/>
          <w:jc w:val="center"/>
        </w:trPr>
        <w:tc>
          <w:tcPr>
            <w:tcW w:w="2734" w:type="dxa"/>
            <w:gridSpan w:val="3"/>
            <w:shd w:val="clear" w:color="auto" w:fill="auto"/>
          </w:tcPr>
          <w:p w:rsidR="007204B9" w:rsidRPr="0054491E" w:rsidRDefault="007204B9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04" w:type="dxa"/>
            <w:gridSpan w:val="2"/>
            <w:shd w:val="clear" w:color="auto" w:fill="auto"/>
          </w:tcPr>
          <w:p w:rsidR="007204B9" w:rsidRPr="0054491E" w:rsidRDefault="007204B9" w:rsidP="00BE418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04" w:type="dxa"/>
          </w:tcPr>
          <w:p w:rsidR="007204B9" w:rsidRPr="0054491E" w:rsidRDefault="007204B9" w:rsidP="003D298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60EF9" w:rsidRPr="00F42A37" w:rsidTr="009B5C71">
        <w:trPr>
          <w:trHeight w:val="425"/>
          <w:jc w:val="center"/>
        </w:trPr>
        <w:tc>
          <w:tcPr>
            <w:tcW w:w="5258" w:type="dxa"/>
            <w:gridSpan w:val="4"/>
            <w:shd w:val="clear" w:color="auto" w:fill="auto"/>
          </w:tcPr>
          <w:p w:rsidR="00160EF9" w:rsidRDefault="00160EF9" w:rsidP="00BE418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0" w:type="dxa"/>
            <w:shd w:val="clear" w:color="auto" w:fill="F2DBDB" w:themeFill="accent2" w:themeFillTint="33"/>
            <w:vAlign w:val="center"/>
          </w:tcPr>
          <w:p w:rsidR="00160EF9" w:rsidRDefault="00160EF9" w:rsidP="00BE418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:</w:t>
            </w:r>
          </w:p>
        </w:tc>
        <w:tc>
          <w:tcPr>
            <w:tcW w:w="2604" w:type="dxa"/>
          </w:tcPr>
          <w:p w:rsidR="00160EF9" w:rsidRDefault="00160EF9" w:rsidP="00BE418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60EF9" w:rsidRPr="00F42A37" w:rsidTr="00032610">
        <w:trPr>
          <w:trHeight w:val="425"/>
          <w:jc w:val="center"/>
        </w:trPr>
        <w:tc>
          <w:tcPr>
            <w:tcW w:w="9242" w:type="dxa"/>
            <w:gridSpan w:val="6"/>
            <w:shd w:val="clear" w:color="auto" w:fill="F2DBDB" w:themeFill="accent2" w:themeFillTint="33"/>
            <w:vAlign w:val="center"/>
          </w:tcPr>
          <w:p w:rsidR="00160EF9" w:rsidRPr="00E9556E" w:rsidRDefault="00160EF9" w:rsidP="00BE418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9556E">
              <w:rPr>
                <w:rFonts w:ascii="Arial" w:hAnsi="Arial" w:cs="Arial"/>
                <w:b/>
                <w:sz w:val="20"/>
                <w:szCs w:val="20"/>
              </w:rPr>
              <w:t>Additional comments/ conditions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160EF9" w:rsidRPr="00F42A37" w:rsidTr="007204B9">
        <w:trPr>
          <w:trHeight w:val="1393"/>
          <w:jc w:val="center"/>
        </w:trPr>
        <w:tc>
          <w:tcPr>
            <w:tcW w:w="9242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3E343D" w:rsidRDefault="003E343D" w:rsidP="003E343D">
            <w:pPr>
              <w:rPr>
                <w:rFonts w:ascii="Arial" w:hAnsi="Arial" w:cs="Arial"/>
                <w:sz w:val="20"/>
                <w:szCs w:val="20"/>
              </w:rPr>
            </w:pPr>
          </w:p>
          <w:p w:rsidR="00160EF9" w:rsidRPr="00F42A37" w:rsidRDefault="00160EF9" w:rsidP="003E34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60EF9" w:rsidRPr="00F42A37" w:rsidTr="00117BCC">
        <w:trPr>
          <w:trHeight w:val="425"/>
          <w:jc w:val="center"/>
        </w:trPr>
        <w:tc>
          <w:tcPr>
            <w:tcW w:w="9242" w:type="dxa"/>
            <w:gridSpan w:val="6"/>
            <w:tcBorders>
              <w:left w:val="nil"/>
              <w:right w:val="nil"/>
            </w:tcBorders>
            <w:shd w:val="clear" w:color="auto" w:fill="auto"/>
          </w:tcPr>
          <w:p w:rsidR="00160EF9" w:rsidRDefault="00160EF9" w:rsidP="00BE4182">
            <w:pPr>
              <w:rPr>
                <w:rFonts w:ascii="Arial" w:hAnsi="Arial" w:cs="Arial"/>
                <w:sz w:val="20"/>
                <w:szCs w:val="20"/>
              </w:rPr>
            </w:pPr>
          </w:p>
          <w:p w:rsidR="00373458" w:rsidRDefault="00373458" w:rsidP="00BE418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60EF9" w:rsidRPr="00F42A37" w:rsidTr="00032610">
        <w:trPr>
          <w:trHeight w:val="425"/>
          <w:jc w:val="center"/>
        </w:trPr>
        <w:tc>
          <w:tcPr>
            <w:tcW w:w="9242" w:type="dxa"/>
            <w:gridSpan w:val="6"/>
            <w:shd w:val="clear" w:color="auto" w:fill="F2DBDB" w:themeFill="accent2" w:themeFillTint="33"/>
            <w:vAlign w:val="center"/>
          </w:tcPr>
          <w:p w:rsidR="00160EF9" w:rsidRPr="00E9556E" w:rsidRDefault="00160EF9" w:rsidP="00BE418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94B8D">
              <w:rPr>
                <w:rFonts w:ascii="Arial" w:hAnsi="Arial" w:cs="Arial"/>
                <w:b/>
                <w:szCs w:val="20"/>
              </w:rPr>
              <w:t>APPROVAL PROCESS:</w:t>
            </w:r>
          </w:p>
        </w:tc>
      </w:tr>
      <w:tr w:rsidR="00160EF9" w:rsidRPr="00F42A37" w:rsidTr="009B5C71">
        <w:trPr>
          <w:trHeight w:val="425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1168670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23" w:type="dxa"/>
                <w:shd w:val="clear" w:color="auto" w:fill="auto"/>
                <w:vAlign w:val="center"/>
              </w:tcPr>
              <w:p w:rsidR="00160EF9" w:rsidRPr="00F42A37" w:rsidRDefault="00C2495F" w:rsidP="00BE4182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319" w:type="dxa"/>
            <w:gridSpan w:val="5"/>
            <w:vAlign w:val="center"/>
          </w:tcPr>
          <w:p w:rsidR="00160EF9" w:rsidRPr="00F42A37" w:rsidRDefault="00160EF9" w:rsidP="00BE418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hool</w:t>
            </w:r>
            <w:r w:rsidRPr="00F42A37">
              <w:rPr>
                <w:rFonts w:ascii="Arial" w:hAnsi="Arial" w:cs="Arial"/>
                <w:sz w:val="20"/>
                <w:szCs w:val="20"/>
              </w:rPr>
              <w:t xml:space="preserve"> Academic Committee (SAC)</w:t>
            </w:r>
          </w:p>
        </w:tc>
      </w:tr>
      <w:tr w:rsidR="00160EF9" w:rsidRPr="00F42A37" w:rsidTr="009B5C71">
        <w:trPr>
          <w:trHeight w:val="425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36548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23" w:type="dxa"/>
                <w:shd w:val="clear" w:color="auto" w:fill="auto"/>
                <w:vAlign w:val="center"/>
              </w:tcPr>
              <w:p w:rsidR="00160EF9" w:rsidRPr="00F42A37" w:rsidRDefault="00160EF9" w:rsidP="00BE4182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319" w:type="dxa"/>
            <w:gridSpan w:val="5"/>
            <w:vAlign w:val="center"/>
          </w:tcPr>
          <w:p w:rsidR="00160EF9" w:rsidRPr="00F42A37" w:rsidRDefault="00160EF9" w:rsidP="00BE418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Academic Planning and Course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F42A37">
              <w:rPr>
                <w:rFonts w:ascii="Arial" w:hAnsi="Arial" w:cs="Arial"/>
                <w:sz w:val="20"/>
                <w:szCs w:val="20"/>
              </w:rPr>
              <w:t xml:space="preserve"> Approvals Committee (APCAC)</w:t>
            </w:r>
          </w:p>
        </w:tc>
      </w:tr>
      <w:tr w:rsidR="00160EF9" w:rsidRPr="00F42A37" w:rsidTr="009B5C71">
        <w:trPr>
          <w:trHeight w:val="425"/>
          <w:jc w:val="center"/>
        </w:trPr>
        <w:sdt>
          <w:sdtPr>
            <w:rPr>
              <w:rFonts w:ascii="Arial" w:hAnsi="Arial" w:cs="Arial"/>
              <w:sz w:val="20"/>
              <w:szCs w:val="20"/>
            </w:rPr>
            <w:id w:val="1144703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23" w:type="dxa"/>
                <w:shd w:val="clear" w:color="auto" w:fill="auto"/>
                <w:vAlign w:val="center"/>
              </w:tcPr>
              <w:p w:rsidR="00160EF9" w:rsidRPr="00F42A37" w:rsidRDefault="00160EF9" w:rsidP="00BE4182">
                <w:pPr>
                  <w:spacing w:line="276" w:lineRule="auto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319" w:type="dxa"/>
            <w:gridSpan w:val="5"/>
            <w:vAlign w:val="center"/>
          </w:tcPr>
          <w:p w:rsidR="00160EF9" w:rsidRPr="00F42A37" w:rsidRDefault="00160EF9" w:rsidP="00BE418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Academic Senate</w:t>
            </w:r>
          </w:p>
        </w:tc>
      </w:tr>
      <w:tr w:rsidR="00160EF9" w:rsidRPr="00F42A37" w:rsidTr="009B5C71">
        <w:trPr>
          <w:trHeight w:val="425"/>
          <w:jc w:val="center"/>
        </w:trPr>
        <w:tc>
          <w:tcPr>
            <w:tcW w:w="2003" w:type="dxa"/>
            <w:gridSpan w:val="2"/>
            <w:shd w:val="clear" w:color="auto" w:fill="auto"/>
            <w:vAlign w:val="center"/>
          </w:tcPr>
          <w:p w:rsidR="00160EF9" w:rsidRPr="00F42A37" w:rsidRDefault="00160EF9" w:rsidP="00BE4182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42A37">
              <w:rPr>
                <w:rFonts w:ascii="Arial" w:hAnsi="Arial" w:cs="Arial"/>
                <w:sz w:val="20"/>
                <w:szCs w:val="20"/>
              </w:rPr>
              <w:t>Final Approval Date</w:t>
            </w:r>
          </w:p>
        </w:tc>
        <w:tc>
          <w:tcPr>
            <w:tcW w:w="7239" w:type="dxa"/>
            <w:gridSpan w:val="4"/>
            <w:vAlign w:val="center"/>
          </w:tcPr>
          <w:p w:rsidR="00160EF9" w:rsidRPr="00F42A37" w:rsidRDefault="00160EF9" w:rsidP="00BE418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7805" w:rsidRPr="00F42A37" w:rsidTr="009B5C71">
        <w:trPr>
          <w:trHeight w:val="425"/>
          <w:jc w:val="center"/>
        </w:trPr>
        <w:tc>
          <w:tcPr>
            <w:tcW w:w="2003" w:type="dxa"/>
            <w:gridSpan w:val="2"/>
            <w:shd w:val="clear" w:color="auto" w:fill="auto"/>
            <w:vAlign w:val="center"/>
          </w:tcPr>
          <w:p w:rsidR="00267805" w:rsidRPr="00F42A37" w:rsidRDefault="00267805" w:rsidP="00BE418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IM Reference</w:t>
            </w:r>
          </w:p>
        </w:tc>
        <w:tc>
          <w:tcPr>
            <w:tcW w:w="7239" w:type="dxa"/>
            <w:gridSpan w:val="4"/>
            <w:vAlign w:val="center"/>
          </w:tcPr>
          <w:p w:rsidR="00267805" w:rsidRPr="00F42A37" w:rsidRDefault="00267805" w:rsidP="00BE418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60EF9" w:rsidRPr="00F42A37" w:rsidTr="00032610">
        <w:trPr>
          <w:trHeight w:val="662"/>
          <w:jc w:val="center"/>
        </w:trPr>
        <w:tc>
          <w:tcPr>
            <w:tcW w:w="9242" w:type="dxa"/>
            <w:gridSpan w:val="6"/>
            <w:shd w:val="clear" w:color="auto" w:fill="F2DBDB" w:themeFill="accent2" w:themeFillTint="33"/>
            <w:vAlign w:val="center"/>
          </w:tcPr>
          <w:p w:rsidR="00160EF9" w:rsidRDefault="00160EF9" w:rsidP="000C4AAF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:rsidR="00160EF9" w:rsidRPr="00F42A37" w:rsidRDefault="00160EF9" w:rsidP="000C4AAF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0565D0">
              <w:rPr>
                <w:rFonts w:ascii="Arial" w:hAnsi="Arial" w:cs="Arial"/>
                <w:sz w:val="20"/>
                <w:szCs w:val="20"/>
              </w:rPr>
              <w:t xml:space="preserve">Standard Conditions </w:t>
            </w:r>
          </w:p>
          <w:p w:rsidR="00160EF9" w:rsidRDefault="00160EF9" w:rsidP="000C4AAF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:rsidR="00160EF9" w:rsidRPr="00B34A0C" w:rsidRDefault="00160EF9" w:rsidP="000C4AAF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34A0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All pathway arrangements are subject to students meeting Western Sydney University English Language Proficiency standards for the course they are entering. </w:t>
            </w:r>
          </w:p>
          <w:p w:rsidR="00160EF9" w:rsidRDefault="00160EF9" w:rsidP="000C4AAF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:rsidR="00160EF9" w:rsidRPr="00B34A0C" w:rsidRDefault="00160EF9" w:rsidP="000C4AA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I</w:t>
            </w:r>
            <w:r w:rsidRPr="00B34A0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nternational students will need to meet admission requirements as per the </w:t>
            </w:r>
            <w:r w:rsidR="00203071">
              <w:rPr>
                <w:rFonts w:ascii="Arial" w:hAnsi="Arial" w:cs="Arial"/>
                <w:i/>
                <w:iCs/>
                <w:sz w:val="20"/>
                <w:szCs w:val="20"/>
              </w:rPr>
              <w:t>U</w:t>
            </w:r>
            <w:r w:rsidRPr="00B34A0C">
              <w:rPr>
                <w:rFonts w:ascii="Arial" w:hAnsi="Arial" w:cs="Arial"/>
                <w:i/>
                <w:iCs/>
                <w:sz w:val="20"/>
                <w:szCs w:val="20"/>
              </w:rPr>
              <w:t>niversity’s International Admissions Policy</w:t>
            </w:r>
          </w:p>
          <w:p w:rsidR="00160EF9" w:rsidRPr="00F42A37" w:rsidRDefault="00160EF9" w:rsidP="00BE418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60421" w:rsidRDefault="00160421" w:rsidP="00160421">
      <w:pPr>
        <w:kinsoku w:val="0"/>
        <w:overflowPunct w:val="0"/>
        <w:autoSpaceDE w:val="0"/>
        <w:autoSpaceDN w:val="0"/>
        <w:adjustRightInd w:val="0"/>
        <w:spacing w:after="0" w:line="329" w:lineRule="exact"/>
        <w:ind w:left="56"/>
        <w:rPr>
          <w:rFonts w:ascii="Calibri" w:hAnsi="Calibri" w:cs="Calibri"/>
          <w:sz w:val="32"/>
          <w:szCs w:val="32"/>
        </w:rPr>
      </w:pPr>
    </w:p>
    <w:p w:rsidR="00160421" w:rsidRDefault="00160421" w:rsidP="00160421">
      <w:pPr>
        <w:kinsoku w:val="0"/>
        <w:overflowPunct w:val="0"/>
        <w:autoSpaceDE w:val="0"/>
        <w:autoSpaceDN w:val="0"/>
        <w:adjustRightInd w:val="0"/>
        <w:spacing w:after="0" w:line="329" w:lineRule="exact"/>
        <w:ind w:left="56"/>
        <w:rPr>
          <w:rFonts w:ascii="Calibri" w:hAnsi="Calibri" w:cs="Calibri"/>
          <w:sz w:val="32"/>
          <w:szCs w:val="32"/>
        </w:rPr>
      </w:pPr>
    </w:p>
    <w:p w:rsidR="00160421" w:rsidRDefault="00160421" w:rsidP="00160421">
      <w:pPr>
        <w:kinsoku w:val="0"/>
        <w:overflowPunct w:val="0"/>
        <w:autoSpaceDE w:val="0"/>
        <w:autoSpaceDN w:val="0"/>
        <w:adjustRightInd w:val="0"/>
        <w:spacing w:after="0" w:line="329" w:lineRule="exact"/>
        <w:ind w:left="56"/>
        <w:rPr>
          <w:rFonts w:ascii="Calibri" w:hAnsi="Calibri" w:cs="Calibri"/>
          <w:sz w:val="32"/>
          <w:szCs w:val="32"/>
        </w:rPr>
      </w:pPr>
    </w:p>
    <w:p w:rsidR="00160421" w:rsidRDefault="00160421" w:rsidP="00160421">
      <w:pPr>
        <w:kinsoku w:val="0"/>
        <w:overflowPunct w:val="0"/>
        <w:autoSpaceDE w:val="0"/>
        <w:autoSpaceDN w:val="0"/>
        <w:adjustRightInd w:val="0"/>
        <w:spacing w:after="0" w:line="329" w:lineRule="exact"/>
        <w:ind w:left="56"/>
        <w:rPr>
          <w:rFonts w:ascii="Calibri" w:hAnsi="Calibri" w:cs="Calibri"/>
          <w:sz w:val="32"/>
          <w:szCs w:val="32"/>
        </w:rPr>
      </w:pPr>
    </w:p>
    <w:p w:rsidR="00160421" w:rsidRDefault="00160421" w:rsidP="00160421">
      <w:pPr>
        <w:kinsoku w:val="0"/>
        <w:overflowPunct w:val="0"/>
        <w:autoSpaceDE w:val="0"/>
        <w:autoSpaceDN w:val="0"/>
        <w:adjustRightInd w:val="0"/>
        <w:spacing w:after="0" w:line="329" w:lineRule="exact"/>
        <w:ind w:left="56"/>
        <w:rPr>
          <w:rFonts w:ascii="Calibri" w:hAnsi="Calibri" w:cs="Calibri"/>
          <w:sz w:val="32"/>
          <w:szCs w:val="32"/>
        </w:rPr>
      </w:pPr>
    </w:p>
    <w:p w:rsidR="000565D0" w:rsidRPr="00A42050" w:rsidRDefault="000565D0" w:rsidP="00A42050">
      <w:pPr>
        <w:kinsoku w:val="0"/>
        <w:overflowPunct w:val="0"/>
        <w:autoSpaceDE w:val="0"/>
        <w:autoSpaceDN w:val="0"/>
        <w:adjustRightInd w:val="0"/>
        <w:spacing w:before="6" w:after="0" w:line="240" w:lineRule="auto"/>
        <w:ind w:left="40"/>
        <w:rPr>
          <w:rFonts w:ascii="Calibri" w:hAnsi="Calibri" w:cs="Calibri"/>
          <w:sz w:val="18"/>
          <w:szCs w:val="18"/>
        </w:rPr>
      </w:pPr>
    </w:p>
    <w:sectPr w:rsidR="000565D0" w:rsidRPr="00A42050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7805" w:rsidRDefault="00267805" w:rsidP="008623C5">
      <w:pPr>
        <w:spacing w:after="0" w:line="240" w:lineRule="auto"/>
      </w:pPr>
      <w:r>
        <w:separator/>
      </w:r>
    </w:p>
  </w:endnote>
  <w:endnote w:type="continuationSeparator" w:id="0">
    <w:p w:rsidR="00267805" w:rsidRDefault="00267805" w:rsidP="008623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23C5" w:rsidRPr="001A6247" w:rsidRDefault="007459E8" w:rsidP="008623C5">
    <w:pPr>
      <w:pStyle w:val="Footer"/>
      <w:tabs>
        <w:tab w:val="right" w:pos="9923"/>
        <w:tab w:val="right" w:pos="15309"/>
      </w:tabs>
      <w:jc w:val="both"/>
      <w:rPr>
        <w:sz w:val="18"/>
        <w:szCs w:val="18"/>
      </w:rPr>
    </w:pPr>
    <w:r>
      <w:rPr>
        <w:sz w:val="18"/>
        <w:szCs w:val="18"/>
      </w:rPr>
      <w:t xml:space="preserve">Updated:  </w:t>
    </w:r>
    <w:r w:rsidR="00CD2961">
      <w:rPr>
        <w:sz w:val="18"/>
        <w:szCs w:val="18"/>
      </w:rPr>
      <w:t>03</w:t>
    </w:r>
    <w:r w:rsidR="0050382D">
      <w:rPr>
        <w:sz w:val="18"/>
        <w:szCs w:val="18"/>
      </w:rPr>
      <w:t>.</w:t>
    </w:r>
    <w:r w:rsidR="00CD2961">
      <w:rPr>
        <w:sz w:val="18"/>
        <w:szCs w:val="18"/>
      </w:rPr>
      <w:t>09</w:t>
    </w:r>
    <w:r w:rsidR="008623C5">
      <w:rPr>
        <w:sz w:val="18"/>
        <w:szCs w:val="18"/>
      </w:rPr>
      <w:t>.</w:t>
    </w:r>
    <w:r w:rsidR="0050382D">
      <w:rPr>
        <w:sz w:val="18"/>
        <w:szCs w:val="18"/>
      </w:rPr>
      <w:t>19</w:t>
    </w:r>
    <w:r w:rsidR="008623C5">
      <w:rPr>
        <w:sz w:val="18"/>
        <w:szCs w:val="18"/>
      </w:rPr>
      <w:tab/>
    </w:r>
    <w:r w:rsidR="008623C5">
      <w:rPr>
        <w:sz w:val="18"/>
        <w:szCs w:val="18"/>
      </w:rPr>
      <w:tab/>
    </w:r>
    <w:r w:rsidR="008623C5">
      <w:rPr>
        <w:sz w:val="18"/>
        <w:szCs w:val="18"/>
      </w:rPr>
      <w:fldChar w:fldCharType="begin"/>
    </w:r>
    <w:r w:rsidR="008623C5">
      <w:rPr>
        <w:sz w:val="18"/>
        <w:szCs w:val="18"/>
      </w:rPr>
      <w:instrText xml:space="preserve"> PAGE   \* MERGEFORMAT </w:instrText>
    </w:r>
    <w:r w:rsidR="008623C5">
      <w:rPr>
        <w:sz w:val="18"/>
        <w:szCs w:val="18"/>
      </w:rPr>
      <w:fldChar w:fldCharType="separate"/>
    </w:r>
    <w:r w:rsidR="00DE41D2">
      <w:rPr>
        <w:noProof/>
        <w:sz w:val="18"/>
        <w:szCs w:val="18"/>
      </w:rPr>
      <w:t>2</w:t>
    </w:r>
    <w:r w:rsidR="008623C5">
      <w:rPr>
        <w:sz w:val="18"/>
        <w:szCs w:val="18"/>
      </w:rPr>
      <w:fldChar w:fldCharType="end"/>
    </w:r>
    <w:r w:rsidR="008623C5">
      <w:rPr>
        <w:sz w:val="18"/>
        <w:szCs w:val="18"/>
      </w:rPr>
      <w:t>/</w:t>
    </w:r>
    <w:r w:rsidR="008623C5">
      <w:rPr>
        <w:sz w:val="18"/>
        <w:szCs w:val="18"/>
      </w:rPr>
      <w:fldChar w:fldCharType="begin"/>
    </w:r>
    <w:r w:rsidR="008623C5">
      <w:rPr>
        <w:sz w:val="18"/>
        <w:szCs w:val="18"/>
      </w:rPr>
      <w:instrText xml:space="preserve"> NUMPAGES  \* Arabic  \* MERGEFORMAT </w:instrText>
    </w:r>
    <w:r w:rsidR="008623C5">
      <w:rPr>
        <w:sz w:val="18"/>
        <w:szCs w:val="18"/>
      </w:rPr>
      <w:fldChar w:fldCharType="separate"/>
    </w:r>
    <w:r w:rsidR="00DE41D2">
      <w:rPr>
        <w:noProof/>
        <w:sz w:val="18"/>
        <w:szCs w:val="18"/>
      </w:rPr>
      <w:t>2</w:t>
    </w:r>
    <w:r w:rsidR="008623C5">
      <w:rPr>
        <w:sz w:val="18"/>
        <w:szCs w:val="18"/>
      </w:rPr>
      <w:fldChar w:fldCharType="end"/>
    </w:r>
  </w:p>
  <w:p w:rsidR="008623C5" w:rsidRPr="008623C5" w:rsidRDefault="008623C5" w:rsidP="008623C5">
    <w:pPr>
      <w:pStyle w:val="Footer"/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943634" w:themeFill="accent2" w:themeFillShade="BF"/>
      <w:tabs>
        <w:tab w:val="right" w:pos="9500"/>
        <w:tab w:val="right" w:pos="15309"/>
      </w:tabs>
      <w:rPr>
        <w:b/>
        <w:color w:val="FFFFFF" w:themeColor="background1"/>
        <w:sz w:val="20"/>
        <w:szCs w:val="20"/>
      </w:rPr>
    </w:pPr>
    <w:r>
      <w:rPr>
        <w:b/>
        <w:color w:val="FFFFFF" w:themeColor="background1"/>
        <w:sz w:val="20"/>
        <w:szCs w:val="20"/>
      </w:rPr>
      <w:t>Domestic Pathway Proposal</w:t>
    </w:r>
    <w:r w:rsidRPr="00287D77">
      <w:rPr>
        <w:b/>
        <w:color w:val="FFFFFF" w:themeColor="background1"/>
        <w:sz w:val="20"/>
        <w:szCs w:val="20"/>
      </w:rPr>
      <w:t xml:space="preserve">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7805" w:rsidRDefault="00267805" w:rsidP="008623C5">
      <w:pPr>
        <w:spacing w:after="0" w:line="240" w:lineRule="auto"/>
      </w:pPr>
      <w:r>
        <w:separator/>
      </w:r>
    </w:p>
  </w:footnote>
  <w:footnote w:type="continuationSeparator" w:id="0">
    <w:p w:rsidR="00267805" w:rsidRDefault="00267805" w:rsidP="008623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91DE1"/>
    <w:multiLevelType w:val="hybridMultilevel"/>
    <w:tmpl w:val="AFD645A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1MDGyMDEzNTAwNDJU0lEKTi0uzszPAykwqwUAshQXtywAAAA="/>
  </w:docVars>
  <w:rsids>
    <w:rsidRoot w:val="00267805"/>
    <w:rsid w:val="00032610"/>
    <w:rsid w:val="000565D0"/>
    <w:rsid w:val="000C4AAF"/>
    <w:rsid w:val="000C4BD6"/>
    <w:rsid w:val="0011103F"/>
    <w:rsid w:val="00117BCC"/>
    <w:rsid w:val="001431D8"/>
    <w:rsid w:val="00160421"/>
    <w:rsid w:val="00160EF9"/>
    <w:rsid w:val="001700B0"/>
    <w:rsid w:val="0017436E"/>
    <w:rsid w:val="0019768D"/>
    <w:rsid w:val="001F3733"/>
    <w:rsid w:val="00203071"/>
    <w:rsid w:val="0022259D"/>
    <w:rsid w:val="002349E1"/>
    <w:rsid w:val="00252546"/>
    <w:rsid w:val="00267805"/>
    <w:rsid w:val="002B4D95"/>
    <w:rsid w:val="002C3A9A"/>
    <w:rsid w:val="002F0979"/>
    <w:rsid w:val="003258CE"/>
    <w:rsid w:val="00341EBE"/>
    <w:rsid w:val="00366D16"/>
    <w:rsid w:val="00373458"/>
    <w:rsid w:val="0037565A"/>
    <w:rsid w:val="00397C59"/>
    <w:rsid w:val="003E343D"/>
    <w:rsid w:val="00414E4C"/>
    <w:rsid w:val="00420583"/>
    <w:rsid w:val="004544AE"/>
    <w:rsid w:val="00461904"/>
    <w:rsid w:val="0046738B"/>
    <w:rsid w:val="004762F9"/>
    <w:rsid w:val="004819F0"/>
    <w:rsid w:val="004A4686"/>
    <w:rsid w:val="0050382D"/>
    <w:rsid w:val="00521D1F"/>
    <w:rsid w:val="005222D4"/>
    <w:rsid w:val="00523696"/>
    <w:rsid w:val="005328F4"/>
    <w:rsid w:val="0054491E"/>
    <w:rsid w:val="00556197"/>
    <w:rsid w:val="005766B0"/>
    <w:rsid w:val="00585543"/>
    <w:rsid w:val="00591DAB"/>
    <w:rsid w:val="005C479F"/>
    <w:rsid w:val="005D1965"/>
    <w:rsid w:val="005F22F1"/>
    <w:rsid w:val="00660FAB"/>
    <w:rsid w:val="006B42DC"/>
    <w:rsid w:val="006E6476"/>
    <w:rsid w:val="007204B9"/>
    <w:rsid w:val="007459E8"/>
    <w:rsid w:val="00781D9F"/>
    <w:rsid w:val="00787F83"/>
    <w:rsid w:val="007B39E3"/>
    <w:rsid w:val="007C103A"/>
    <w:rsid w:val="008156BE"/>
    <w:rsid w:val="008623C5"/>
    <w:rsid w:val="00885942"/>
    <w:rsid w:val="00961CD7"/>
    <w:rsid w:val="009A1AC0"/>
    <w:rsid w:val="009A4ECB"/>
    <w:rsid w:val="009B5C71"/>
    <w:rsid w:val="009C4C3D"/>
    <w:rsid w:val="009D1282"/>
    <w:rsid w:val="009D6DFF"/>
    <w:rsid w:val="009D7500"/>
    <w:rsid w:val="00A1231B"/>
    <w:rsid w:val="00A234A1"/>
    <w:rsid w:val="00A42050"/>
    <w:rsid w:val="00A810A6"/>
    <w:rsid w:val="00A85147"/>
    <w:rsid w:val="00B10019"/>
    <w:rsid w:val="00B3363F"/>
    <w:rsid w:val="00B50134"/>
    <w:rsid w:val="00B92367"/>
    <w:rsid w:val="00BA6C83"/>
    <w:rsid w:val="00BE4182"/>
    <w:rsid w:val="00C2495F"/>
    <w:rsid w:val="00C46BDC"/>
    <w:rsid w:val="00CD2961"/>
    <w:rsid w:val="00CE13F7"/>
    <w:rsid w:val="00D94B8D"/>
    <w:rsid w:val="00DD080C"/>
    <w:rsid w:val="00DE41D2"/>
    <w:rsid w:val="00E9556E"/>
    <w:rsid w:val="00EB305D"/>
    <w:rsid w:val="00EE0924"/>
    <w:rsid w:val="00F41613"/>
    <w:rsid w:val="00F42A37"/>
    <w:rsid w:val="00F64D68"/>
    <w:rsid w:val="00FB2DFA"/>
    <w:rsid w:val="00FF1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2A3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565D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565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42A3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42A3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2A3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19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90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5619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955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55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55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5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56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C4AA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23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3C5"/>
  </w:style>
  <w:style w:type="paragraph" w:styleId="Footer">
    <w:name w:val="footer"/>
    <w:basedOn w:val="Normal"/>
    <w:link w:val="FooterChar"/>
    <w:unhideWhenUsed/>
    <w:rsid w:val="008623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623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477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54963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533440">
                  <w:marLeft w:val="0"/>
                  <w:marRight w:val="0"/>
                  <w:marTop w:val="75"/>
                  <w:marBottom w:val="120"/>
                  <w:divBdr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divBdr>
                  <w:divsChild>
                    <w:div w:id="906651999">
                      <w:marLeft w:val="300"/>
                      <w:marRight w:val="30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15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09-03T04:25:00Z</dcterms:created>
  <dcterms:modified xsi:type="dcterms:W3CDTF">2019-09-06T01:45:00Z</dcterms:modified>
</cp:coreProperties>
</file>